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0B642603" w:rsidR="00894278" w:rsidRPr="005718C5" w:rsidRDefault="00C94A9A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DB05845">
                <wp:simplePos x="0" y="0"/>
                <wp:positionH relativeFrom="margin">
                  <wp:posOffset>1247775</wp:posOffset>
                </wp:positionH>
                <wp:positionV relativeFrom="paragraph">
                  <wp:posOffset>189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BA86A1" w14:textId="77777777" w:rsidR="00C94A9A" w:rsidRPr="00FF4B40" w:rsidRDefault="00C94A9A" w:rsidP="00C94A9A">
                            <w:pPr>
                              <w:spacing w:line="360" w:lineRule="auto"/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</w:pP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ثالث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ذكاء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اصطناعي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الوظائف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خسارة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أم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174E3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فرصة؟</w:t>
                            </w:r>
                          </w:p>
                          <w:p w14:paraId="72CBAA59" w14:textId="77777777" w:rsidR="00C94A9A" w:rsidRPr="00FF4B40" w:rsidRDefault="00C94A9A" w:rsidP="00C94A9A">
                            <w:pPr>
                              <w:spacing w:line="360" w:lineRule="auto"/>
                              <w:jc w:val="right"/>
                              <w:rPr>
                                <w:rFonts w:eastAsia="Times New Roman"/>
                                <w:noProof/>
                                <w:sz w:val="40"/>
                                <w:szCs w:val="40"/>
                              </w:rPr>
                            </w:pP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F4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8.25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F6m9FPeAAAACwEAAA8AAABkcnMv&#10;ZG93bnJldi54bWxMj81OwzAQhO9IvIO1SNyo3aAEGuJUFWrLESgRZzdekoj4R7abhrdne4LjzH6a&#10;nanWsxnZhCEOzkpYLgQwtK3Tg+0kNB+7u0dgMSmr1egsSvjBCOv6+qpSpXZn+47TIXWMQmwslYQ+&#10;JV9yHtsejYoL59HS7csFoxLJ0HEd1JnCzcgzIQpu1GDpQ688PvfYfh9ORoJPfv/wEl7fNtvdJJrP&#10;fZMN3VbK25t58wQs4Zz+YLjUp+pQU6ejO1kd2Uh6VeSESshWNOEC3OcFrTuSky8F8Lri/zfUvwA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BepvRT3gAAAAsBAAAPAAAAAAAAAAAAAAAA&#10;AIsEAABkcnMvZG93bnJldi54bWxQSwUGAAAAAAQABADzAAAAlgUAAAAA&#10;" filled="f" stroked="f">
                <v:textbox style="mso-fit-shape-to-text:t">
                  <w:txbxContent>
                    <w:p w14:paraId="34BA86A1" w14:textId="77777777" w:rsidR="00C94A9A" w:rsidRPr="00FF4B40" w:rsidRDefault="00C94A9A" w:rsidP="00C94A9A">
                      <w:pPr>
                        <w:spacing w:line="360" w:lineRule="auto"/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</w:pP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نموذج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تطبيقي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لسيناريو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ثالث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ذكاء</w:t>
                      </w:r>
                      <w:r w:rsidRPr="001174E3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اصطناعي</w:t>
                      </w:r>
                      <w:r w:rsidRPr="001174E3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الوظائف</w:t>
                      </w:r>
                      <w:r w:rsidRPr="001174E3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: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خسارة</w:t>
                      </w:r>
                      <w:r w:rsidRPr="001174E3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أم</w:t>
                      </w:r>
                      <w:r w:rsidRPr="001174E3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1174E3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فرصة؟</w:t>
                      </w:r>
                    </w:p>
                    <w:p w14:paraId="72CBAA59" w14:textId="77777777" w:rsidR="00C94A9A" w:rsidRPr="00FF4B40" w:rsidRDefault="00C94A9A" w:rsidP="00C94A9A">
                      <w:pPr>
                        <w:spacing w:line="360" w:lineRule="auto"/>
                        <w:jc w:val="right"/>
                        <w:rPr>
                          <w:rFonts w:eastAsia="Times New Roman"/>
                          <w:noProof/>
                          <w:sz w:val="40"/>
                          <w:szCs w:val="40"/>
                        </w:rPr>
                      </w:pP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معلم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لغ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عربي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ائشة</w:t>
                      </w:r>
                      <w:r w:rsidRPr="00FF4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FF4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4E68B08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F5D5CF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36879B78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5B2A67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45A14481" w:rsidR="005B2A67" w:rsidRPr="003B0BF5" w:rsidRDefault="005B2A67" w:rsidP="005B2A67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تكنولوجيا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5B2A67" w:rsidRPr="00E77941" w:rsidRDefault="005B2A67" w:rsidP="005B2A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5B2A67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3433FCEA" w:rsidR="005B2A67" w:rsidRPr="003B0BF5" w:rsidRDefault="005B2A67" w:rsidP="005B2A67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تكنولوجيا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وظائف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ا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5B2A67" w:rsidRPr="00E77941" w:rsidRDefault="005B2A67" w:rsidP="005B2A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5B2A67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7B7305E3" w:rsidR="005B2A67" w:rsidRPr="003B0BF5" w:rsidRDefault="005B2A67" w:rsidP="005B2A67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كاء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صطناعي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وظائف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سارة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رصة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5B2A67" w:rsidRPr="00E77941" w:rsidRDefault="005B2A67" w:rsidP="005B2A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5B2A67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7F57CE8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3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؟</w:t>
            </w:r>
          </w:p>
          <w:p w14:paraId="6FC5754B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ج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احب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ين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نخفا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بائ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رتفا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ال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ا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ر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استبد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روبوت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ش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ك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دف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ات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ائر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غي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وص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تريات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ابي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ك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اء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ق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لف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ك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وقع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</w:p>
          <w:p w14:paraId="0531B41D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د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ه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بد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حدث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أث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هن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5ED7655F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طر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ؤا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ال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0858C721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ف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ناس؟</w:t>
            </w:r>
          </w:p>
          <w:p w14:paraId="50DBF9C1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ي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ختف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ليدي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م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ؤ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خ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ستقرا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و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</w:p>
          <w:p w14:paraId="220946DE" w14:textId="77777777" w:rsidR="005B2A67" w:rsidRPr="003E43C1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 w:bidi="ar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ل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1C28ECB7" w14:textId="58F07FC0" w:rsidR="005B2A67" w:rsidRPr="00E542A5" w:rsidRDefault="005B2A67" w:rsidP="005B2A6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واجه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5B2A67" w:rsidRPr="00E77941" w:rsidRDefault="005B2A67" w:rsidP="005B2A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77750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حسين أدائهم التعبيري عبر تنويع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777506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777506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77750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أنماطها أو تكرارها، واستخلاص دروس مستفادة لتحسين 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CD334" w14:textId="77777777" w:rsidR="007900D2" w:rsidRDefault="007900D2" w:rsidP="003B0EEC">
      <w:pPr>
        <w:spacing w:after="0" w:line="240" w:lineRule="auto"/>
      </w:pPr>
      <w:r>
        <w:separator/>
      </w:r>
    </w:p>
  </w:endnote>
  <w:endnote w:type="continuationSeparator" w:id="0">
    <w:p w14:paraId="7899C8E5" w14:textId="77777777" w:rsidR="007900D2" w:rsidRDefault="007900D2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35CB1" w14:textId="77777777" w:rsidR="007900D2" w:rsidRDefault="007900D2" w:rsidP="003B0EEC">
      <w:pPr>
        <w:spacing w:after="0" w:line="240" w:lineRule="auto"/>
      </w:pPr>
      <w:r>
        <w:separator/>
      </w:r>
    </w:p>
  </w:footnote>
  <w:footnote w:type="continuationSeparator" w:id="0">
    <w:p w14:paraId="01D50931" w14:textId="77777777" w:rsidR="007900D2" w:rsidRDefault="007900D2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05220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34DB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2A67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77506"/>
    <w:rsid w:val="007870BC"/>
    <w:rsid w:val="007877F2"/>
    <w:rsid w:val="007900D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090B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774DB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336A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478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4A9A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55C5A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6700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204</Words>
  <Characters>6421</Characters>
  <Application>Microsoft Office Word</Application>
  <DocSecurity>0</DocSecurity>
  <Lines>207</Lines>
  <Paragraphs>1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5</cp:revision>
  <dcterms:created xsi:type="dcterms:W3CDTF">2026-01-23T04:24:00Z</dcterms:created>
  <dcterms:modified xsi:type="dcterms:W3CDTF">2026-01-2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